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19BC" w:rsidP="075AA31E" w:rsidRDefault="0B5578BD" w14:paraId="44A52CCA" w14:textId="4C551A0F">
      <w:pPr>
        <w:pStyle w:val="Heading1"/>
        <w:rPr>
          <w:lang w:val="en-US"/>
        </w:rPr>
      </w:pPr>
      <w:r w:rsidRPr="075AA31E" w:rsidR="6C56F517">
        <w:rPr>
          <w:lang w:val="en-US"/>
        </w:rPr>
        <w:t xml:space="preserve">A task for candidates for </w:t>
      </w:r>
      <w:r w:rsidRPr="075AA31E" w:rsidR="1C079DE1">
        <w:rPr>
          <w:lang w:val="en-US"/>
        </w:rPr>
        <w:t>f</w:t>
      </w:r>
      <w:r w:rsidRPr="075AA31E" w:rsidR="3DC98949">
        <w:rPr>
          <w:lang w:val="en-US"/>
        </w:rPr>
        <w:t>ull-stack developer (C#, JavaScript</w:t>
      </w:r>
      <w:r w:rsidRPr="075AA31E" w:rsidR="7FC1541C">
        <w:rPr>
          <w:lang w:val="en-US"/>
        </w:rPr>
        <w:t>)</w:t>
      </w:r>
      <w:r w:rsidRPr="075AA31E" w:rsidR="6C56F517">
        <w:rPr>
          <w:lang w:val="en-US"/>
        </w:rPr>
        <w:t>.</w:t>
      </w:r>
    </w:p>
    <w:p w:rsidR="00E919BC" w:rsidP="00E919BC" w:rsidRDefault="00E919BC" w14:paraId="6DEB0715" w14:textId="77777777">
      <w:pPr>
        <w:pStyle w:val="NormalWeb"/>
        <w:spacing w:before="0" w:beforeAutospacing="0" w:after="0" w:afterAutospacing="0"/>
        <w:rPr>
          <w:rFonts w:ascii="Calibri" w:hAnsi="Calibri" w:cs="Calibri"/>
          <w:sz w:val="22"/>
          <w:szCs w:val="22"/>
          <w:lang w:val="en-US"/>
        </w:rPr>
      </w:pPr>
    </w:p>
    <w:p w:rsidR="2BFD58FF" w:rsidP="30AD304A" w:rsidRDefault="2BFD58FF" w14:paraId="70EABEC6" w14:textId="2CD8F103">
      <w:pPr>
        <w:pStyle w:val="Heading2"/>
        <w:bidi w:val="0"/>
        <w:rPr>
          <w:rFonts w:ascii="Calibri" w:hAnsi="Calibri" w:cs="Calibri"/>
          <w:sz w:val="22"/>
          <w:szCs w:val="22"/>
          <w:lang w:val="en-US"/>
        </w:rPr>
      </w:pPr>
      <w:r w:rsidRPr="30AD304A" w:rsidR="2BFD58FF">
        <w:rPr>
          <w:lang w:val="en-US"/>
        </w:rPr>
        <w:t>Prerequisites</w:t>
      </w:r>
    </w:p>
    <w:p w:rsidR="17116DF3" w:rsidP="075AA31E" w:rsidRDefault="17116DF3" w14:paraId="07BEE0D2" w14:textId="5CD79A99">
      <w:pPr>
        <w:pStyle w:val="NormalWeb"/>
        <w:bidi w:val="0"/>
        <w:spacing w:before="0" w:beforeAutospacing="off" w:after="240" w:afterAutospacing="off" w:line="240" w:lineRule="auto"/>
        <w:ind w:left="0" w:right="0"/>
        <w:jc w:val="left"/>
        <w:rPr>
          <w:rFonts w:ascii="Calibri" w:hAnsi="Calibri" w:cs="Calibri"/>
          <w:sz w:val="22"/>
          <w:szCs w:val="22"/>
          <w:lang w:val="en-US"/>
        </w:rPr>
      </w:pPr>
      <w:r w:rsidRPr="30AD304A" w:rsidR="2AB43518">
        <w:rPr>
          <w:rFonts w:ascii="Calibri" w:hAnsi="Calibri" w:cs="Calibri"/>
          <w:sz w:val="22"/>
          <w:szCs w:val="22"/>
          <w:lang w:val="en-US"/>
        </w:rPr>
        <w:t xml:space="preserve">Depending on </w:t>
      </w:r>
      <w:r w:rsidRPr="30AD304A" w:rsidR="2AB43518">
        <w:rPr>
          <w:rFonts w:ascii="Calibri" w:hAnsi="Calibri" w:cs="Calibri"/>
          <w:sz w:val="22"/>
          <w:szCs w:val="22"/>
          <w:lang w:val="en-US"/>
        </w:rPr>
        <w:t>the p</w:t>
      </w:r>
      <w:r w:rsidRPr="30AD304A" w:rsidR="60927763">
        <w:rPr>
          <w:rFonts w:ascii="Calibri" w:hAnsi="Calibri" w:cs="Calibri"/>
          <w:sz w:val="22"/>
          <w:szCs w:val="22"/>
          <w:lang w:val="en-US"/>
        </w:rPr>
        <w:t>roject</w:t>
      </w:r>
      <w:r w:rsidRPr="30AD304A" w:rsidR="2AB43518">
        <w:rPr>
          <w:rFonts w:ascii="Calibri" w:hAnsi="Calibri" w:cs="Calibri"/>
          <w:sz w:val="22"/>
          <w:szCs w:val="22"/>
          <w:lang w:val="en-US"/>
        </w:rPr>
        <w:t xml:space="preserve">, our company works with Vue or React on </w:t>
      </w:r>
      <w:proofErr w:type="gramStart"/>
      <w:r w:rsidRPr="30AD304A" w:rsidR="2AB43518">
        <w:rPr>
          <w:rFonts w:ascii="Calibri" w:hAnsi="Calibri" w:cs="Calibri"/>
          <w:sz w:val="22"/>
          <w:szCs w:val="22"/>
          <w:lang w:val="en-US"/>
        </w:rPr>
        <w:t>frontend</w:t>
      </w:r>
      <w:proofErr w:type="gramEnd"/>
      <w:r w:rsidRPr="30AD304A" w:rsidR="2AB43518">
        <w:rPr>
          <w:rFonts w:ascii="Calibri" w:hAnsi="Calibri" w:cs="Calibri"/>
          <w:sz w:val="22"/>
          <w:szCs w:val="22"/>
          <w:lang w:val="en-US"/>
        </w:rPr>
        <w:t>. It is not a problem if you didn’t work with them</w:t>
      </w:r>
      <w:r w:rsidRPr="30AD304A" w:rsidR="34E8931E">
        <w:rPr>
          <w:rFonts w:ascii="Calibri" w:hAnsi="Calibri" w:cs="Calibri"/>
          <w:sz w:val="22"/>
          <w:szCs w:val="22"/>
          <w:lang w:val="en-US"/>
        </w:rPr>
        <w:t xml:space="preserve">. You must want to learn them though. </w:t>
      </w:r>
    </w:p>
    <w:p w:rsidR="29770FA6" w:rsidP="075AA31E" w:rsidRDefault="29770FA6" w14:paraId="3A0054D0" w14:textId="54240E64">
      <w:pPr>
        <w:pStyle w:val="Heading2"/>
        <w:bidi w:val="0"/>
        <w:spacing w:before="40" w:beforeAutospacing="off" w:after="0" w:afterAutospacing="off" w:line="259" w:lineRule="auto"/>
        <w:ind w:left="0" w:right="0"/>
        <w:jc w:val="left"/>
        <w:rPr>
          <w:lang w:val="en-US"/>
        </w:rPr>
      </w:pPr>
      <w:r w:rsidRPr="075AA31E" w:rsidR="29770FA6">
        <w:rPr>
          <w:lang w:val="en-US"/>
        </w:rPr>
        <w:t>Part 1</w:t>
      </w:r>
    </w:p>
    <w:p w:rsidR="1E292122" w:rsidP="075AA31E" w:rsidRDefault="1E292122" w14:paraId="4328BE1A" w14:textId="54C53411">
      <w:pPr>
        <w:pStyle w:val="Normal"/>
        <w:bidi w:val="0"/>
        <w:rPr>
          <w:lang w:val="en-US"/>
        </w:rPr>
      </w:pPr>
      <w:r w:rsidRPr="30AD304A" w:rsidR="1E292122">
        <w:rPr>
          <w:lang w:val="en-US"/>
        </w:rPr>
        <w:t>You need to develop</w:t>
      </w:r>
      <w:r w:rsidRPr="30AD304A" w:rsidR="34A05953">
        <w:rPr>
          <w:lang w:val="en-US"/>
        </w:rPr>
        <w:t xml:space="preserve"> a </w:t>
      </w:r>
      <w:r w:rsidRPr="30AD304A" w:rsidR="34A05953">
        <w:rPr>
          <w:lang w:val="en-US"/>
        </w:rPr>
        <w:t xml:space="preserve">mini application for submitting </w:t>
      </w:r>
      <w:r w:rsidRPr="30AD304A" w:rsidR="5FB9A4B5">
        <w:rPr>
          <w:lang w:val="en-US"/>
        </w:rPr>
        <w:t xml:space="preserve">web </w:t>
      </w:r>
      <w:r w:rsidRPr="30AD304A" w:rsidR="34A05953">
        <w:rPr>
          <w:lang w:val="en-US"/>
        </w:rPr>
        <w:t>forms, storing submissions</w:t>
      </w:r>
      <w:r w:rsidRPr="30AD304A" w:rsidR="0A4E97B2">
        <w:rPr>
          <w:lang w:val="en-US"/>
        </w:rPr>
        <w:t>, viewing, and searching them</w:t>
      </w:r>
      <w:r w:rsidRPr="30AD304A" w:rsidR="34A05953">
        <w:rPr>
          <w:lang w:val="en-US"/>
        </w:rPr>
        <w:t xml:space="preserve">. </w:t>
      </w:r>
    </w:p>
    <w:p w:rsidR="00E919BC" w:rsidP="1BACAA98" w:rsidRDefault="7050275C" w14:paraId="47DF6E67" w14:textId="2B3EE132">
      <w:pPr>
        <w:pStyle w:val="NormalWeb"/>
        <w:numPr>
          <w:ilvl w:val="0"/>
          <w:numId w:val="1"/>
        </w:numPr>
        <w:spacing w:before="0" w:beforeAutospacing="off" w:after="240" w:afterAutospacing="off"/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  <w:lang w:val="en-US"/>
        </w:rPr>
      </w:pPr>
      <w:r w:rsidRPr="075AA31E" w:rsidR="13DA1FA8">
        <w:rPr>
          <w:rFonts w:ascii="Calibri" w:hAnsi="Calibri" w:cs="Calibri"/>
          <w:sz w:val="22"/>
          <w:szCs w:val="22"/>
          <w:lang w:val="en-US"/>
        </w:rPr>
        <w:t xml:space="preserve">Create an arbitrary form with CSS and </w:t>
      </w:r>
      <w:r w:rsidRPr="075AA31E" w:rsidR="678EAF1A">
        <w:rPr>
          <w:rFonts w:ascii="Calibri" w:hAnsi="Calibri" w:cs="Calibri"/>
          <w:sz w:val="22"/>
          <w:szCs w:val="22"/>
          <w:lang w:val="en-US"/>
        </w:rPr>
        <w:t>Vue or React</w:t>
      </w:r>
      <w:r w:rsidRPr="075AA31E" w:rsidR="1F8B9367">
        <w:rPr>
          <w:rFonts w:ascii="Calibri" w:hAnsi="Calibri" w:cs="Calibri"/>
          <w:sz w:val="22"/>
          <w:szCs w:val="22"/>
          <w:lang w:val="en-US"/>
        </w:rPr>
        <w:t xml:space="preserve"> as a </w:t>
      </w:r>
      <w:r w:rsidRPr="075AA31E" w:rsidR="13DA1FA8">
        <w:rPr>
          <w:rFonts w:ascii="Calibri" w:hAnsi="Calibri" w:cs="Calibri"/>
          <w:sz w:val="22"/>
          <w:szCs w:val="22"/>
          <w:lang w:val="en-US"/>
        </w:rPr>
        <w:t>JavaScript framework</w:t>
      </w:r>
      <w:r w:rsidRPr="075AA31E" w:rsidR="13DA1FA8">
        <w:rPr>
          <w:rFonts w:ascii="Calibri" w:hAnsi="Calibri" w:cs="Calibri"/>
          <w:sz w:val="22"/>
          <w:szCs w:val="22"/>
          <w:lang w:val="en-US"/>
        </w:rPr>
        <w:t xml:space="preserve">. Say, a contact or order form with at least five fields of </w:t>
      </w:r>
      <w:r w:rsidRPr="075AA31E" w:rsidR="13DA1FA8">
        <w:rPr>
          <w:rFonts w:ascii="Calibri" w:hAnsi="Calibri" w:cs="Calibri"/>
          <w:sz w:val="22"/>
          <w:szCs w:val="22"/>
          <w:lang w:val="en-US"/>
        </w:rPr>
        <w:t>different types</w:t>
      </w:r>
      <w:r w:rsidRPr="075AA31E" w:rsidR="13DA1FA8">
        <w:rPr>
          <w:rFonts w:ascii="Calibri" w:hAnsi="Calibri" w:cs="Calibri"/>
          <w:sz w:val="22"/>
          <w:szCs w:val="22"/>
          <w:lang w:val="en-US"/>
        </w:rPr>
        <w:t>: text, drop-down, date, radio, checkbox.</w:t>
      </w:r>
    </w:p>
    <w:p w:rsidR="00E919BC" w:rsidP="30AD304A" w:rsidRDefault="7050275C" w14:paraId="767E8026" w14:textId="30A8C2CE">
      <w:pPr>
        <w:pStyle w:val="NormalWeb"/>
        <w:numPr>
          <w:ilvl w:val="0"/>
          <w:numId w:val="1"/>
        </w:numPr>
        <w:spacing w:before="0" w:beforeAutospacing="off" w:after="240" w:afterAutospacing="off"/>
        <w:rPr>
          <w:rFonts w:ascii="Calibri" w:hAnsi="Calibri" w:cs="Calibri"/>
          <w:sz w:val="22"/>
          <w:szCs w:val="22"/>
          <w:lang w:val="en-US"/>
        </w:rPr>
      </w:pPr>
      <w:r w:rsidRPr="598344C8" w:rsidR="4053B2A6">
        <w:rPr>
          <w:rFonts w:ascii="Calibri" w:hAnsi="Calibri" w:cs="Calibri"/>
          <w:sz w:val="22"/>
          <w:szCs w:val="22"/>
          <w:lang w:val="en-US"/>
        </w:rPr>
        <w:t xml:space="preserve">Implement </w:t>
      </w:r>
      <w:r w:rsidRPr="598344C8" w:rsidR="612784D5">
        <w:rPr>
          <w:rFonts w:ascii="Calibri" w:hAnsi="Calibri" w:cs="Calibri"/>
          <w:sz w:val="22"/>
          <w:szCs w:val="22"/>
          <w:lang w:val="en-US"/>
        </w:rPr>
        <w:t xml:space="preserve">validation </w:t>
      </w:r>
      <w:r w:rsidRPr="598344C8" w:rsidR="540F1B4A">
        <w:rPr>
          <w:rFonts w:ascii="Calibri" w:hAnsi="Calibri" w:cs="Calibri"/>
          <w:sz w:val="22"/>
          <w:szCs w:val="22"/>
          <w:lang w:val="en-US"/>
        </w:rPr>
        <w:t>for</w:t>
      </w:r>
      <w:r w:rsidRPr="598344C8" w:rsidR="612784D5">
        <w:rPr>
          <w:rFonts w:ascii="Calibri" w:hAnsi="Calibri" w:cs="Calibri"/>
          <w:sz w:val="22"/>
          <w:szCs w:val="22"/>
          <w:lang w:val="en-US"/>
        </w:rPr>
        <w:t xml:space="preserve"> the form fields.</w:t>
      </w:r>
    </w:p>
    <w:p w:rsidR="411D3A84" w:rsidP="075AA31E" w:rsidRDefault="411D3A84" w14:paraId="1A7733DB" w14:textId="6C6068A4">
      <w:pPr>
        <w:pStyle w:val="NormalWeb"/>
        <w:numPr>
          <w:ilvl w:val="0"/>
          <w:numId w:val="1"/>
        </w:numPr>
        <w:spacing w:before="0" w:beforeAutospacing="off" w:after="240" w:afterAutospacing="off"/>
        <w:rPr>
          <w:rFonts w:ascii="Calibri" w:hAnsi="Calibri" w:cs="Calibri"/>
          <w:sz w:val="22"/>
          <w:szCs w:val="22"/>
          <w:lang w:val="en-US"/>
        </w:rPr>
      </w:pPr>
      <w:r w:rsidRPr="30AD304A" w:rsidR="6EC76D22">
        <w:rPr>
          <w:rFonts w:ascii="Calibri" w:hAnsi="Calibri" w:cs="Calibri"/>
          <w:sz w:val="22"/>
          <w:szCs w:val="22"/>
          <w:lang w:val="en-US"/>
        </w:rPr>
        <w:t xml:space="preserve">Implement </w:t>
      </w:r>
      <w:r w:rsidRPr="30AD304A" w:rsidR="411D3A84">
        <w:rPr>
          <w:rFonts w:ascii="Calibri" w:hAnsi="Calibri" w:cs="Calibri"/>
          <w:sz w:val="22"/>
          <w:szCs w:val="22"/>
          <w:lang w:val="en-US"/>
        </w:rPr>
        <w:t>list of form submissions with ability to search for submissions.</w:t>
      </w:r>
    </w:p>
    <w:p w:rsidR="411D3A84" w:rsidP="075AA31E" w:rsidRDefault="411D3A84" w14:paraId="276D9338" w14:textId="4FE7BA65">
      <w:pPr>
        <w:pStyle w:val="NormalWeb"/>
        <w:numPr>
          <w:ilvl w:val="0"/>
          <w:numId w:val="1"/>
        </w:numPr>
        <w:bidi w:val="0"/>
        <w:spacing w:before="0" w:beforeAutospacing="off" w:after="240" w:afterAutospacing="off" w:line="240" w:lineRule="auto"/>
        <w:ind w:left="720" w:right="0" w:hanging="360"/>
        <w:jc w:val="left"/>
        <w:rPr>
          <w:rFonts w:ascii="Calibri" w:hAnsi="Calibri" w:cs="Calibri"/>
          <w:sz w:val="22"/>
          <w:szCs w:val="22"/>
          <w:lang w:val="en-US"/>
        </w:rPr>
      </w:pPr>
      <w:r w:rsidRPr="075AA31E" w:rsidR="411D3A84">
        <w:rPr>
          <w:rFonts w:ascii="Calibri" w:hAnsi="Calibri" w:cs="Calibri"/>
          <w:sz w:val="22"/>
          <w:szCs w:val="22"/>
          <w:lang w:val="en-US"/>
        </w:rPr>
        <w:t xml:space="preserve">Implement REST-service using .NET core and C#: </w:t>
      </w:r>
    </w:p>
    <w:p w:rsidR="411D3A84" w:rsidP="075AA31E" w:rsidRDefault="411D3A84" w14:paraId="20B882D4" w14:textId="341F0B2C">
      <w:pPr>
        <w:pStyle w:val="NormalWeb"/>
        <w:numPr>
          <w:ilvl w:val="1"/>
          <w:numId w:val="1"/>
        </w:numPr>
        <w:bidi w:val="0"/>
        <w:spacing w:before="0" w:beforeAutospacing="off" w:after="240" w:afterAutospacing="off" w:line="240" w:lineRule="auto"/>
        <w:ind w:right="0"/>
        <w:jc w:val="left"/>
        <w:rPr>
          <w:rFonts w:ascii="Calibri" w:hAnsi="Calibri" w:cs="Calibri"/>
          <w:sz w:val="22"/>
          <w:szCs w:val="22"/>
          <w:lang w:val="en-US"/>
        </w:rPr>
      </w:pPr>
      <w:r w:rsidRPr="30AD304A" w:rsidR="411D3A84">
        <w:rPr>
          <w:rFonts w:ascii="Calibri" w:hAnsi="Calibri" w:cs="Calibri"/>
          <w:sz w:val="22"/>
          <w:szCs w:val="22"/>
          <w:lang w:val="en-US"/>
        </w:rPr>
        <w:t>The service should provide all necessary methods for your fronte</w:t>
      </w:r>
      <w:r w:rsidRPr="30AD304A" w:rsidR="0AD2C9D4">
        <w:rPr>
          <w:rFonts w:ascii="Calibri" w:hAnsi="Calibri" w:cs="Calibri"/>
          <w:sz w:val="22"/>
          <w:szCs w:val="22"/>
          <w:lang w:val="en-US"/>
        </w:rPr>
        <w:t>n</w:t>
      </w:r>
      <w:r w:rsidRPr="30AD304A" w:rsidR="411D3A84">
        <w:rPr>
          <w:rFonts w:ascii="Calibri" w:hAnsi="Calibri" w:cs="Calibri"/>
          <w:sz w:val="22"/>
          <w:szCs w:val="22"/>
          <w:lang w:val="en-US"/>
        </w:rPr>
        <w:t xml:space="preserve">d. </w:t>
      </w:r>
    </w:p>
    <w:p w:rsidR="411D3A84" w:rsidP="075AA31E" w:rsidRDefault="411D3A84" w14:paraId="7F0BAB54" w14:textId="1AE9943C">
      <w:pPr>
        <w:pStyle w:val="NormalWeb"/>
        <w:numPr>
          <w:ilvl w:val="1"/>
          <w:numId w:val="1"/>
        </w:numPr>
        <w:bidi w:val="0"/>
        <w:spacing w:before="0" w:beforeAutospacing="off" w:after="240" w:afterAutospacing="off" w:line="240" w:lineRule="auto"/>
        <w:ind w:right="0"/>
        <w:jc w:val="left"/>
        <w:rPr>
          <w:rFonts w:ascii="Calibri" w:hAnsi="Calibri" w:cs="Calibri"/>
          <w:sz w:val="22"/>
          <w:szCs w:val="22"/>
          <w:lang w:val="en-US"/>
        </w:rPr>
      </w:pPr>
      <w:r w:rsidRPr="30AD304A" w:rsidR="411D3A84">
        <w:rPr>
          <w:rFonts w:ascii="Calibri" w:hAnsi="Calibri" w:cs="Calibri"/>
          <w:sz w:val="22"/>
          <w:szCs w:val="22"/>
          <w:lang w:val="en-US"/>
        </w:rPr>
        <w:t>It should allow receiving and storing submissions without hard coded models. Imagine there is another frontend application with different form fields that talks to the same backend. Backend shoul</w:t>
      </w:r>
      <w:r w:rsidRPr="30AD304A" w:rsidR="79DFBB73">
        <w:rPr>
          <w:rFonts w:ascii="Calibri" w:hAnsi="Calibri" w:cs="Calibri"/>
          <w:sz w:val="22"/>
          <w:szCs w:val="22"/>
          <w:lang w:val="en-US"/>
        </w:rPr>
        <w:t xml:space="preserve">d handle this. </w:t>
      </w:r>
    </w:p>
    <w:p w:rsidR="41BD8E45" w:rsidP="30AD304A" w:rsidRDefault="41BD8E45" w14:paraId="2BAE6079" w14:textId="646B893F">
      <w:pPr>
        <w:pStyle w:val="NormalWeb"/>
        <w:numPr>
          <w:ilvl w:val="0"/>
          <w:numId w:val="1"/>
        </w:numPr>
        <w:bidi w:val="0"/>
        <w:spacing w:before="0" w:beforeAutospacing="off" w:after="240" w:afterAutospacing="off" w:line="240" w:lineRule="auto"/>
        <w:ind w:left="720" w:right="0" w:hanging="360"/>
        <w:jc w:val="left"/>
        <w:rPr>
          <w:rFonts w:ascii="Calibri" w:hAnsi="Calibri" w:cs="Calibri"/>
          <w:sz w:val="22"/>
          <w:szCs w:val="22"/>
          <w:lang w:val="en-US"/>
        </w:rPr>
      </w:pPr>
      <w:r w:rsidRPr="598344C8" w:rsidR="41BD8E45">
        <w:rPr>
          <w:rFonts w:ascii="Calibri" w:hAnsi="Calibri" w:cs="Calibri"/>
          <w:sz w:val="22"/>
          <w:szCs w:val="22"/>
          <w:lang w:val="en-US"/>
        </w:rPr>
        <w:t xml:space="preserve">Use </w:t>
      </w:r>
      <w:hyperlink r:id="R5b6eb77d0bd74bcf">
        <w:r w:rsidRPr="598344C8" w:rsidR="41BD8E45">
          <w:rPr>
            <w:rStyle w:val="Hyperlink"/>
            <w:rFonts w:ascii="Calibri" w:hAnsi="Calibri" w:cs="Calibri"/>
            <w:sz w:val="22"/>
            <w:szCs w:val="22"/>
            <w:lang w:val="en-US"/>
          </w:rPr>
          <w:t>In</w:t>
        </w:r>
        <w:r w:rsidRPr="598344C8" w:rsidR="41BD8E45">
          <w:rPr>
            <w:rStyle w:val="Hyperlink"/>
            <w:rFonts w:ascii="Calibri" w:hAnsi="Calibri" w:cs="Calibri"/>
            <w:sz w:val="22"/>
            <w:szCs w:val="22"/>
            <w:lang w:val="en-US"/>
          </w:rPr>
          <w:t>-Memory database</w:t>
        </w:r>
      </w:hyperlink>
      <w:r w:rsidRPr="598344C8" w:rsidR="41BD8E45">
        <w:rPr>
          <w:rFonts w:ascii="Calibri" w:hAnsi="Calibri" w:cs="Calibri"/>
          <w:sz w:val="22"/>
          <w:szCs w:val="22"/>
          <w:lang w:val="en-US"/>
        </w:rPr>
        <w:t xml:space="preserve"> to store your data. It is easier for us to review your </w:t>
      </w:r>
      <w:r w:rsidRPr="598344C8" w:rsidR="2DB25AB6">
        <w:rPr>
          <w:rFonts w:ascii="Calibri" w:hAnsi="Calibri" w:cs="Calibri"/>
          <w:sz w:val="22"/>
          <w:szCs w:val="22"/>
          <w:lang w:val="en-US"/>
        </w:rPr>
        <w:t>task this way. No need to set up infrastructure</w:t>
      </w:r>
      <w:r w:rsidRPr="598344C8" w:rsidR="5625FBC1">
        <w:rPr>
          <w:rFonts w:ascii="Calibri" w:hAnsi="Calibri" w:cs="Calibri"/>
          <w:sz w:val="22"/>
          <w:szCs w:val="22"/>
          <w:lang w:val="en-US"/>
        </w:rPr>
        <w:t xml:space="preserve"> on our side</w:t>
      </w:r>
      <w:r w:rsidRPr="598344C8" w:rsidR="2DB25AB6">
        <w:rPr>
          <w:rFonts w:ascii="Calibri" w:hAnsi="Calibri" w:cs="Calibri"/>
          <w:sz w:val="22"/>
          <w:szCs w:val="22"/>
          <w:lang w:val="en-US"/>
        </w:rPr>
        <w:t xml:space="preserve">. Anyway, imagine, you are working with a real database when creating </w:t>
      </w:r>
      <w:r w:rsidRPr="598344C8" w:rsidR="2DB25AB6">
        <w:rPr>
          <w:rFonts w:ascii="Calibri" w:hAnsi="Calibri" w:cs="Calibri"/>
          <w:sz w:val="22"/>
          <w:szCs w:val="22"/>
          <w:lang w:val="en-US"/>
        </w:rPr>
        <w:t>e</w:t>
      </w:r>
      <w:r w:rsidRPr="598344C8" w:rsidR="4891459C">
        <w:rPr>
          <w:rFonts w:ascii="Calibri" w:hAnsi="Calibri" w:cs="Calibri"/>
          <w:sz w:val="22"/>
          <w:szCs w:val="22"/>
          <w:lang w:val="en-US"/>
        </w:rPr>
        <w:t>ntities</w:t>
      </w:r>
    </w:p>
    <w:p w:rsidR="00E919BC" w:rsidP="075AA31E" w:rsidRDefault="7050275C" w14:paraId="38EB888C" w14:textId="5008C352">
      <w:pPr>
        <w:pStyle w:val="NormalWeb"/>
        <w:numPr>
          <w:ilvl w:val="0"/>
          <w:numId w:val="1"/>
        </w:numPr>
        <w:spacing w:before="0" w:beforeAutospacing="off" w:after="240" w:afterAutospacing="off"/>
        <w:rPr>
          <w:rFonts w:ascii="Calibri" w:hAnsi="Calibri" w:cs="Calibri"/>
          <w:sz w:val="22"/>
          <w:szCs w:val="22"/>
          <w:lang w:val="en-US"/>
        </w:rPr>
      </w:pPr>
      <w:r w:rsidRPr="598344C8" w:rsidR="473AC69D">
        <w:rPr>
          <w:rFonts w:ascii="Calibri" w:hAnsi="Calibri" w:cs="Calibri"/>
          <w:sz w:val="22"/>
          <w:szCs w:val="22"/>
          <w:lang w:val="en-US"/>
        </w:rPr>
        <w:t xml:space="preserve">Pack all JS- and CSS-files of the project into a single file and minify it with the help of </w:t>
      </w:r>
      <w:proofErr w:type="gramStart"/>
      <w:r w:rsidRPr="598344C8" w:rsidR="473AC69D">
        <w:rPr>
          <w:rFonts w:ascii="Calibri" w:hAnsi="Calibri" w:cs="Calibri"/>
          <w:sz w:val="22"/>
          <w:szCs w:val="22"/>
          <w:lang w:val="en-US"/>
        </w:rPr>
        <w:t>build</w:t>
      </w:r>
      <w:proofErr w:type="gramEnd"/>
      <w:r w:rsidRPr="598344C8" w:rsidR="473AC69D">
        <w:rPr>
          <w:rFonts w:ascii="Calibri" w:hAnsi="Calibri" w:cs="Calibri"/>
          <w:sz w:val="22"/>
          <w:szCs w:val="22"/>
          <w:lang w:val="en-US"/>
        </w:rPr>
        <w:t xml:space="preserve"> system of your choice (</w:t>
      </w:r>
      <w:r w:rsidRPr="598344C8" w:rsidR="115BF45A">
        <w:rPr>
          <w:rFonts w:ascii="Calibri" w:hAnsi="Calibri" w:cs="Calibri"/>
          <w:sz w:val="22"/>
          <w:szCs w:val="22"/>
          <w:lang w:val="en-US"/>
        </w:rPr>
        <w:t>W</w:t>
      </w:r>
      <w:r w:rsidRPr="598344C8" w:rsidR="473AC69D">
        <w:rPr>
          <w:rFonts w:ascii="Calibri" w:hAnsi="Calibri" w:cs="Calibri"/>
          <w:sz w:val="22"/>
          <w:szCs w:val="22"/>
          <w:lang w:val="en-US"/>
        </w:rPr>
        <w:t>ebpack</w:t>
      </w:r>
      <w:r w:rsidRPr="598344C8" w:rsidR="473AC69D">
        <w:rPr>
          <w:rFonts w:ascii="Calibri" w:hAnsi="Calibri" w:cs="Calibri"/>
          <w:sz w:val="22"/>
          <w:szCs w:val="22"/>
          <w:lang w:val="en-US"/>
        </w:rPr>
        <w:t xml:space="preserve">, </w:t>
      </w:r>
      <w:r w:rsidRPr="598344C8" w:rsidR="13B2F932">
        <w:rPr>
          <w:rFonts w:ascii="Calibri" w:hAnsi="Calibri" w:cs="Calibri"/>
          <w:sz w:val="22"/>
          <w:szCs w:val="22"/>
          <w:lang w:val="en-US"/>
        </w:rPr>
        <w:t>V</w:t>
      </w:r>
      <w:r w:rsidRPr="598344C8" w:rsidR="68186ADA">
        <w:rPr>
          <w:rFonts w:ascii="Calibri" w:hAnsi="Calibri" w:cs="Calibri"/>
          <w:sz w:val="22"/>
          <w:szCs w:val="22"/>
          <w:lang w:val="en-US"/>
        </w:rPr>
        <w:t>ite</w:t>
      </w:r>
      <w:r w:rsidRPr="598344C8" w:rsidR="3ED6AE89">
        <w:rPr>
          <w:rFonts w:ascii="Calibri" w:hAnsi="Calibri" w:cs="Calibri"/>
          <w:sz w:val="22"/>
          <w:szCs w:val="22"/>
          <w:lang w:val="en-US"/>
        </w:rPr>
        <w:t>,</w:t>
      </w:r>
      <w:r w:rsidRPr="598344C8" w:rsidR="1FA8FBA1">
        <w:rPr>
          <w:rFonts w:ascii="Calibri" w:hAnsi="Calibri" w:cs="Calibri"/>
          <w:sz w:val="22"/>
          <w:szCs w:val="22"/>
          <w:lang w:val="en-US"/>
        </w:rPr>
        <w:t xml:space="preserve"> CLI specific to your JS framework</w:t>
      </w:r>
      <w:r w:rsidRPr="598344C8" w:rsidR="473AC69D">
        <w:rPr>
          <w:rFonts w:ascii="Calibri" w:hAnsi="Calibri" w:cs="Calibri"/>
          <w:sz w:val="22"/>
          <w:szCs w:val="22"/>
          <w:lang w:val="en-US"/>
        </w:rPr>
        <w:t>).</w:t>
      </w:r>
    </w:p>
    <w:p w:rsidR="00B741DB" w:rsidP="075AA31E" w:rsidRDefault="00B741DB" w14:paraId="39D612DB" w14:textId="640E977C">
      <w:pPr>
        <w:pStyle w:val="NormalWeb"/>
        <w:spacing w:before="0" w:beforeAutospacing="off" w:after="0" w:afterAutospacing="off"/>
        <w:rPr>
          <w:rFonts w:ascii="Calibri" w:hAnsi="Calibri" w:cs="Calibri"/>
          <w:sz w:val="22"/>
          <w:szCs w:val="22"/>
          <w:lang w:val="en-US"/>
        </w:rPr>
      </w:pPr>
      <w:r w:rsidRPr="075AA31E" w:rsidR="00E919BC">
        <w:rPr>
          <w:rFonts w:ascii="Calibri" w:hAnsi="Calibri" w:cs="Calibri"/>
          <w:sz w:val="22"/>
          <w:szCs w:val="22"/>
          <w:lang w:val="en-US"/>
        </w:rPr>
        <w:t> </w:t>
      </w:r>
    </w:p>
    <w:p w:rsidR="00E919BC" w:rsidP="075AA31E" w:rsidRDefault="00E919BC" w14:paraId="1CD29563" w14:textId="07CFAD13">
      <w:pPr>
        <w:pStyle w:val="NormalWeb"/>
        <w:spacing w:before="0" w:beforeAutospacing="off" w:after="0" w:afterAutospacing="off"/>
        <w:rPr>
          <w:rFonts w:ascii="Calibri" w:hAnsi="Calibri" w:cs="Calibri"/>
          <w:sz w:val="22"/>
          <w:szCs w:val="22"/>
          <w:lang w:val="en-US"/>
        </w:rPr>
      </w:pPr>
      <w:r w:rsidRPr="30AD304A" w:rsidR="00B741DB">
        <w:rPr>
          <w:rFonts w:ascii="Calibri" w:hAnsi="Calibri" w:cs="Calibri"/>
          <w:sz w:val="22"/>
          <w:szCs w:val="22"/>
          <w:lang w:val="en-US"/>
        </w:rPr>
        <w:t xml:space="preserve">The case in the task is quite </w:t>
      </w:r>
      <w:r w:rsidRPr="30AD304A" w:rsidR="69AAB32A">
        <w:rPr>
          <w:rFonts w:ascii="Calibri" w:hAnsi="Calibri" w:cs="Calibri"/>
          <w:sz w:val="22"/>
          <w:szCs w:val="22"/>
          <w:lang w:val="en-US"/>
        </w:rPr>
        <w:t>basic but</w:t>
      </w:r>
      <w:r w:rsidRPr="30AD304A" w:rsidR="00B741DB">
        <w:rPr>
          <w:rFonts w:ascii="Calibri" w:hAnsi="Calibri" w:cs="Calibri"/>
          <w:sz w:val="22"/>
          <w:szCs w:val="22"/>
          <w:lang w:val="en-US"/>
        </w:rPr>
        <w:t xml:space="preserve"> consider it </w:t>
      </w:r>
      <w:r w:rsidRPr="30AD304A" w:rsidR="2DD7EE79">
        <w:rPr>
          <w:rFonts w:ascii="Calibri" w:hAnsi="Calibri" w:cs="Calibri"/>
          <w:sz w:val="22"/>
          <w:szCs w:val="22"/>
          <w:lang w:val="en-US"/>
        </w:rPr>
        <w:t>a real</w:t>
      </w:r>
      <w:r w:rsidRPr="30AD304A" w:rsidR="00B741DB">
        <w:rPr>
          <w:rFonts w:ascii="Calibri" w:hAnsi="Calibri" w:cs="Calibri"/>
          <w:sz w:val="22"/>
          <w:szCs w:val="22"/>
          <w:lang w:val="en-US"/>
        </w:rPr>
        <w:t>-life application. Thus, try to create good architecture</w:t>
      </w:r>
      <w:r w:rsidRPr="30AD304A" w:rsidR="20350C1D">
        <w:rPr>
          <w:rFonts w:ascii="Calibri" w:hAnsi="Calibri" w:cs="Calibri"/>
          <w:sz w:val="22"/>
          <w:szCs w:val="22"/>
          <w:lang w:val="en-US"/>
        </w:rPr>
        <w:t>,</w:t>
      </w:r>
      <w:r w:rsidRPr="30AD304A" w:rsidR="00B741DB">
        <w:rPr>
          <w:rFonts w:ascii="Calibri" w:hAnsi="Calibri" w:cs="Calibri"/>
          <w:sz w:val="22"/>
          <w:szCs w:val="22"/>
          <w:lang w:val="en-US"/>
        </w:rPr>
        <w:t xml:space="preserve"> </w:t>
      </w:r>
      <w:r w:rsidRPr="30AD304A" w:rsidR="00B741DB">
        <w:rPr>
          <w:rFonts w:ascii="Calibri" w:hAnsi="Calibri" w:cs="Calibri"/>
          <w:sz w:val="22"/>
          <w:szCs w:val="22"/>
          <w:lang w:val="en-US"/>
        </w:rPr>
        <w:t>level of abstraction</w:t>
      </w:r>
      <w:r w:rsidRPr="30AD304A" w:rsidR="4B980DBC">
        <w:rPr>
          <w:rFonts w:ascii="Calibri" w:hAnsi="Calibri" w:cs="Calibri"/>
          <w:sz w:val="22"/>
          <w:szCs w:val="22"/>
          <w:lang w:val="en-US"/>
        </w:rPr>
        <w:t>, and UX</w:t>
      </w:r>
      <w:r w:rsidRPr="30AD304A" w:rsidR="00B741DB">
        <w:rPr>
          <w:rFonts w:ascii="Calibri" w:hAnsi="Calibri" w:cs="Calibri"/>
          <w:sz w:val="22"/>
          <w:szCs w:val="22"/>
          <w:lang w:val="en-US"/>
        </w:rPr>
        <w:t xml:space="preserve">. We will evaluate </w:t>
      </w:r>
      <w:r w:rsidRPr="30AD304A" w:rsidR="273ECA36">
        <w:rPr>
          <w:rFonts w:ascii="Calibri" w:hAnsi="Calibri" w:cs="Calibri"/>
          <w:sz w:val="22"/>
          <w:szCs w:val="22"/>
          <w:lang w:val="en-US"/>
        </w:rPr>
        <w:t>the quality</w:t>
      </w:r>
      <w:r w:rsidRPr="30AD304A" w:rsidR="00B741DB">
        <w:rPr>
          <w:rFonts w:ascii="Calibri" w:hAnsi="Calibri" w:cs="Calibri"/>
          <w:sz w:val="22"/>
          <w:szCs w:val="22"/>
          <w:lang w:val="en-US"/>
        </w:rPr>
        <w:t xml:space="preserve"> of your code, </w:t>
      </w:r>
      <w:r w:rsidRPr="30AD304A" w:rsidR="34464A57">
        <w:rPr>
          <w:rFonts w:ascii="Calibri" w:hAnsi="Calibri" w:cs="Calibri"/>
          <w:sz w:val="22"/>
          <w:szCs w:val="22"/>
          <w:lang w:val="en-US"/>
        </w:rPr>
        <w:t xml:space="preserve">the </w:t>
      </w:r>
      <w:r w:rsidRPr="30AD304A" w:rsidR="00B741DB">
        <w:rPr>
          <w:rFonts w:ascii="Calibri" w:hAnsi="Calibri" w:cs="Calibri"/>
          <w:sz w:val="22"/>
          <w:szCs w:val="22"/>
          <w:lang w:val="en-US"/>
        </w:rPr>
        <w:t xml:space="preserve">usability of the UI and </w:t>
      </w:r>
      <w:r w:rsidRPr="30AD304A" w:rsidR="30D8D101">
        <w:rPr>
          <w:rFonts w:ascii="Calibri" w:hAnsi="Calibri" w:cs="Calibri"/>
          <w:sz w:val="22"/>
          <w:szCs w:val="22"/>
          <w:lang w:val="en-US"/>
        </w:rPr>
        <w:t xml:space="preserve">the </w:t>
      </w:r>
      <w:r w:rsidRPr="30AD304A" w:rsidR="00B741DB">
        <w:rPr>
          <w:rFonts w:ascii="Calibri" w:hAnsi="Calibri" w:cs="Calibri"/>
          <w:sz w:val="22"/>
          <w:szCs w:val="22"/>
          <w:lang w:val="en-US"/>
        </w:rPr>
        <w:t>architecture.</w:t>
      </w:r>
    </w:p>
    <w:p w:rsidR="075AA31E" w:rsidP="075AA31E" w:rsidRDefault="075AA31E" w14:paraId="06165396" w14:textId="56569844">
      <w:pPr>
        <w:pStyle w:val="NormalWeb"/>
        <w:spacing w:before="0" w:beforeAutospacing="off" w:after="0" w:afterAutospacing="off"/>
        <w:rPr>
          <w:rFonts w:ascii="Calibri" w:hAnsi="Calibri" w:cs="Calibri"/>
          <w:sz w:val="22"/>
          <w:szCs w:val="22"/>
          <w:lang w:val="en-US"/>
        </w:rPr>
      </w:pPr>
    </w:p>
    <w:p w:rsidR="4C65E23C" w:rsidP="075AA31E" w:rsidRDefault="4C65E23C" w14:paraId="75BAB437" w14:textId="0464CE2B">
      <w:pPr>
        <w:pStyle w:val="Heading2"/>
        <w:rPr>
          <w:rFonts w:ascii="Calibri" w:hAnsi="Calibri" w:cs="Calibri"/>
          <w:sz w:val="22"/>
          <w:szCs w:val="22"/>
          <w:lang w:val="en-US"/>
        </w:rPr>
      </w:pPr>
      <w:r w:rsidRPr="075AA31E" w:rsidR="4C65E23C">
        <w:rPr>
          <w:lang w:val="en-US"/>
        </w:rPr>
        <w:t>Part 2</w:t>
      </w:r>
    </w:p>
    <w:p w:rsidR="76975BA9" w:rsidP="30AD304A" w:rsidRDefault="76975BA9" w14:paraId="16471A67" w14:textId="66C7C5E9">
      <w:pPr>
        <w:pStyle w:val="NormalWeb"/>
        <w:spacing w:before="0" w:beforeAutospacing="off" w:after="0" w:afterAutospacing="off"/>
        <w:rPr>
          <w:rFonts w:ascii="Calibri" w:hAnsi="Calibri" w:cs="Calibri"/>
          <w:sz w:val="22"/>
          <w:szCs w:val="22"/>
          <w:lang w:val="en-US"/>
        </w:rPr>
      </w:pPr>
      <w:r w:rsidRPr="30AD304A" w:rsidR="039528AF">
        <w:rPr>
          <w:rFonts w:ascii="Calibri" w:hAnsi="Calibri" w:cs="Calibri"/>
          <w:sz w:val="22"/>
          <w:szCs w:val="22"/>
          <w:lang w:val="en-US"/>
        </w:rPr>
        <w:t xml:space="preserve">Imagine </w:t>
      </w:r>
      <w:r w:rsidRPr="30AD304A" w:rsidR="37C5CD83">
        <w:rPr>
          <w:rFonts w:ascii="Calibri" w:hAnsi="Calibri" w:cs="Calibri"/>
          <w:sz w:val="22"/>
          <w:szCs w:val="22"/>
          <w:lang w:val="en-US"/>
        </w:rPr>
        <w:t xml:space="preserve">your web forms also support attachments. Attachments can be relatively large (~100 Mb). </w:t>
      </w:r>
      <w:r w:rsidRPr="30AD304A" w:rsidR="23613AC2">
        <w:rPr>
          <w:rFonts w:ascii="Calibri" w:hAnsi="Calibri" w:cs="Calibri"/>
          <w:sz w:val="22"/>
          <w:szCs w:val="22"/>
          <w:lang w:val="en-US"/>
        </w:rPr>
        <w:t>Describe in a text message how you would handle storage and ability to download those attachments from the submissions list. Consider that there may</w:t>
      </w:r>
      <w:r w:rsidRPr="30AD304A" w:rsidR="5383F174">
        <w:rPr>
          <w:rFonts w:ascii="Calibri" w:hAnsi="Calibri" w:cs="Calibri"/>
          <w:sz w:val="22"/>
          <w:szCs w:val="22"/>
          <w:lang w:val="en-US"/>
        </w:rPr>
        <w:t xml:space="preserve"> be tens of thousands of submissions with multiple attachments each. Describe architecture, data structure, R</w:t>
      </w:r>
      <w:r w:rsidRPr="30AD304A" w:rsidR="504989B5">
        <w:rPr>
          <w:rFonts w:ascii="Calibri" w:hAnsi="Calibri" w:cs="Calibri"/>
          <w:sz w:val="22"/>
          <w:szCs w:val="22"/>
          <w:lang w:val="en-US"/>
        </w:rPr>
        <w:t xml:space="preserve">EST API. </w:t>
      </w:r>
    </w:p>
    <w:p w:rsidR="76975BA9" w:rsidP="30AD304A" w:rsidRDefault="76975BA9" w14:paraId="342E97E7" w14:textId="48146596">
      <w:pPr>
        <w:pStyle w:val="NormalWeb"/>
        <w:spacing w:before="0" w:beforeAutospacing="off" w:after="0" w:afterAutospacing="off"/>
        <w:rPr>
          <w:rFonts w:ascii="Calibri" w:hAnsi="Calibri" w:cs="Calibri"/>
          <w:sz w:val="22"/>
          <w:szCs w:val="22"/>
          <w:lang w:val="en-US"/>
        </w:rPr>
      </w:pPr>
    </w:p>
    <w:p w:rsidR="76975BA9" w:rsidP="30AD304A" w:rsidRDefault="76975BA9" w14:paraId="1D32155F" w14:textId="3DCD376B">
      <w:pPr>
        <w:pStyle w:val="Heading2"/>
        <w:rPr>
          <w:rFonts w:ascii="Calibri" w:hAnsi="Calibri" w:cs="Calibri"/>
          <w:sz w:val="22"/>
          <w:szCs w:val="22"/>
          <w:lang w:val="en-US"/>
        </w:rPr>
      </w:pPr>
      <w:r w:rsidRPr="30AD304A" w:rsidR="039528AF">
        <w:rPr>
          <w:lang w:val="en-US"/>
        </w:rPr>
        <w:t>Results</w:t>
      </w:r>
      <w:r w:rsidRPr="30AD304A" w:rsidR="4C65E23C">
        <w:rPr>
          <w:lang w:val="en-US"/>
        </w:rPr>
        <w:t xml:space="preserve"> </w:t>
      </w:r>
    </w:p>
    <w:p w:rsidR="76975BA9" w:rsidP="075AA31E" w:rsidRDefault="76975BA9" w14:paraId="6563A684" w14:textId="26F91AAB">
      <w:pPr>
        <w:pStyle w:val="NormalWeb"/>
        <w:spacing w:before="0" w:beforeAutospacing="off" w:after="0" w:afterAutospacing="off" w:line="240" w:lineRule="auto"/>
        <w:ind w:left="0" w:right="0"/>
        <w:jc w:val="left"/>
        <w:rPr>
          <w:rFonts w:ascii="Calibri" w:hAnsi="Calibri" w:cs="Calibri"/>
          <w:noProof w:val="0"/>
          <w:sz w:val="22"/>
          <w:szCs w:val="22"/>
          <w:lang w:val="en-US"/>
        </w:rPr>
      </w:pPr>
      <w:r w:rsidRPr="30AD304A" w:rsidR="65E40498">
        <w:rPr>
          <w:rFonts w:ascii="Calibri" w:hAnsi="Calibri" w:cs="Calibri"/>
          <w:sz w:val="22"/>
          <w:szCs w:val="22"/>
          <w:lang w:val="en-US"/>
        </w:rPr>
        <w:t>Send results to</w:t>
      </w:r>
      <w:r w:rsidRPr="30AD304A" w:rsidR="17889513">
        <w:rPr>
          <w:rFonts w:ascii="Calibri" w:hAnsi="Calibri" w:cs="Calibri"/>
          <w:sz w:val="22"/>
          <w:szCs w:val="22"/>
          <w:lang w:val="en-US"/>
        </w:rPr>
        <w:t xml:space="preserve"> </w:t>
      </w:r>
      <w:hyperlink r:id="Rf6d2ef7cde9f415d">
        <w:r w:rsidRPr="30AD304A" w:rsidR="17889513">
          <w:rPr>
            <w:rStyle w:val="Hyperlink"/>
            <w:rFonts w:ascii="Calibri" w:hAnsi="Calibri" w:cs="Calibri"/>
            <w:sz w:val="22"/>
            <w:szCs w:val="22"/>
            <w:lang w:val="en-US"/>
          </w:rPr>
          <w:t>recruitment@plumsail.com</w:t>
        </w:r>
      </w:hyperlink>
      <w:r w:rsidRPr="30AD304A" w:rsidR="64BC5590">
        <w:rPr>
          <w:rFonts w:ascii="Calibri" w:hAnsi="Calibri" w:cs="Calibri"/>
          <w:sz w:val="22"/>
          <w:szCs w:val="22"/>
          <w:lang w:val="en-US"/>
        </w:rPr>
        <w:t xml:space="preserve"> with the </w:t>
      </w:r>
      <w:proofErr w:type="gramStart"/>
      <w:r w:rsidRPr="30AD304A" w:rsidR="64BC5590">
        <w:rPr>
          <w:rFonts w:ascii="Calibri" w:hAnsi="Calibri" w:cs="Calibri"/>
          <w:sz w:val="22"/>
          <w:szCs w:val="22"/>
          <w:lang w:val="en-US"/>
        </w:rPr>
        <w:t>link</w:t>
      </w:r>
      <w:proofErr w:type="gramEnd"/>
      <w:r w:rsidRPr="30AD304A" w:rsidR="64BC5590">
        <w:rPr>
          <w:rFonts w:ascii="Calibri" w:hAnsi="Calibri" w:cs="Calibri"/>
          <w:sz w:val="22"/>
          <w:szCs w:val="22"/>
          <w:lang w:val="en-US"/>
        </w:rPr>
        <w:t xml:space="preserve"> to your HH resume.</w:t>
      </w:r>
    </w:p>
    <w:p w:rsidR="30AD304A" w:rsidP="30AD304A" w:rsidRDefault="30AD304A" w14:paraId="5FB56253" w14:textId="477EC13E">
      <w:pPr>
        <w:pStyle w:val="NormalWeb"/>
        <w:spacing w:before="0" w:beforeAutospacing="off" w:after="0" w:afterAutospacing="off" w:line="240" w:lineRule="auto"/>
        <w:ind w:left="0" w:right="0"/>
        <w:jc w:val="left"/>
        <w:rPr>
          <w:rFonts w:ascii="Calibri" w:hAnsi="Calibri" w:cs="Calibri"/>
          <w:sz w:val="22"/>
          <w:szCs w:val="22"/>
          <w:lang w:val="en-US"/>
        </w:rPr>
      </w:pPr>
    </w:p>
    <w:p w:rsidR="76975BA9" w:rsidP="30AD304A" w:rsidRDefault="76975BA9" w14:paraId="0EBD6754" w14:textId="0959B320" w14:noSpellErr="1">
      <w:pPr>
        <w:pStyle w:val="Heading2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30AD304A" w:rsidR="76975BA9">
        <w:rPr>
          <w:noProof w:val="0"/>
          <w:lang w:val="en-US"/>
        </w:rPr>
        <w:t>Deadlines</w:t>
      </w:r>
    </w:p>
    <w:p w:rsidR="76975BA9" w:rsidP="76975BA9" w:rsidRDefault="76975BA9" w14:noSpellErr="1" w14:paraId="596A3B31" w14:textId="72F58D3A">
      <w:pPr>
        <w:spacing w:after="160" w:line="259" w:lineRule="auto"/>
        <w:rPr>
          <w:rFonts w:ascii="Calibri" w:hAnsi="Calibri" w:eastAsia="Calibri" w:cs="Calibri"/>
          <w:noProof w:val="0"/>
          <w:sz w:val="22"/>
          <w:szCs w:val="22"/>
          <w:lang w:val="en-US"/>
        </w:rPr>
      </w:pPr>
      <w:r w:rsidRPr="76975BA9" w:rsidR="76975BA9">
        <w:rPr>
          <w:rFonts w:ascii="Calibri" w:hAnsi="Calibri" w:eastAsia="Calibri" w:cs="Calibri"/>
          <w:noProof w:val="0"/>
          <w:sz w:val="22"/>
          <w:szCs w:val="22"/>
          <w:lang w:val="en-US"/>
        </w:rPr>
        <w:t>There is no strict deadline. We understand that you may be working on another job. It would be great if you could complete it in a week.</w:t>
      </w:r>
    </w:p>
    <w:p w:rsidRPr="00E919BC" w:rsidR="004E6C9E" w:rsidRDefault="004E6C9E" w14:paraId="544DA28F" w14:textId="77777777">
      <w:pPr>
        <w:rPr>
          <w:lang w:val="en-US"/>
        </w:rPr>
      </w:pPr>
    </w:p>
    <w:sectPr w:rsidRPr="00E919BC" w:rsidR="004E6C9E" w:rsidSect="00E919BC">
      <w:pgSz w:w="11906" w:h="16838" w:orient="portrait"/>
      <w:pgMar w:top="1134" w:right="850" w:bottom="1134" w:left="170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xmlns:w="http://schemas.openxmlformats.org/wordprocessingml/2006/main"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xmlns:w="http://schemas.openxmlformats.org/wordprocessingml/2006/main"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xmlns:w="http://schemas.openxmlformats.org/wordprocessingml/2006/main"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xmlns:w="http://schemas.openxmlformats.org/wordprocessingml/2006/main" w:abstractNumId="2">
    <w:nsid w:val="ee6d93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DE83CF1"/>
    <w:multiLevelType w:val="hybridMultilevel"/>
    <w:tmpl w:val="23F4AD40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4AA6CF6"/>
    <w:multiLevelType w:val="hybridMultilevel"/>
    <w:tmpl w:val="DB0E23A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3">
    <w:abstractNumId w:val="2"/>
  </w:num>
  <w:num w:numId="1">
    <w:abstractNumId w:val="0"/>
  </w:num>
  <w:num w:numId="2">
    <w:abstractNumId w:val="1"/>
  </w:num>
</w:numbering>
</file>

<file path=word/people.xml><?xml version="1.0" encoding="utf-8"?>
<w15:people xmlns:mc="http://schemas.openxmlformats.org/markup-compatibility/2006" xmlns:w15="http://schemas.microsoft.com/office/word/2012/wordml" mc:Ignorable="w15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trackRevisions w:val="false"/>
  <w:defaultTabStop w:val="708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KxMDMwMDGxNDA2NTJU0lEKTi0uzszPAykwrAUAdU81biwAAAA="/>
  </w:docVars>
  <w:rsids>
    <w:rsidRoot w:val="00E919BC"/>
    <w:rsid w:val="00120F6A"/>
    <w:rsid w:val="004E6C9E"/>
    <w:rsid w:val="00924774"/>
    <w:rsid w:val="00B41B19"/>
    <w:rsid w:val="00B741DB"/>
    <w:rsid w:val="00E919BC"/>
    <w:rsid w:val="01CCED97"/>
    <w:rsid w:val="0277E226"/>
    <w:rsid w:val="039528AF"/>
    <w:rsid w:val="044AADA1"/>
    <w:rsid w:val="075AA31E"/>
    <w:rsid w:val="08E305E5"/>
    <w:rsid w:val="08F30496"/>
    <w:rsid w:val="09A66E73"/>
    <w:rsid w:val="09C5F1AD"/>
    <w:rsid w:val="0A4E97B2"/>
    <w:rsid w:val="0A86E582"/>
    <w:rsid w:val="0AD2C9D4"/>
    <w:rsid w:val="0AE54E78"/>
    <w:rsid w:val="0B5578BD"/>
    <w:rsid w:val="0C811ED9"/>
    <w:rsid w:val="0DB67708"/>
    <w:rsid w:val="0E029E1D"/>
    <w:rsid w:val="115257B1"/>
    <w:rsid w:val="115BF45A"/>
    <w:rsid w:val="12826FA7"/>
    <w:rsid w:val="13B2F932"/>
    <w:rsid w:val="13C43B88"/>
    <w:rsid w:val="13DA1FA8"/>
    <w:rsid w:val="162B32E5"/>
    <w:rsid w:val="17116DF3"/>
    <w:rsid w:val="17889513"/>
    <w:rsid w:val="1962D3A7"/>
    <w:rsid w:val="1A09F7B1"/>
    <w:rsid w:val="1A3A3C77"/>
    <w:rsid w:val="1BACAA98"/>
    <w:rsid w:val="1C079DE1"/>
    <w:rsid w:val="1DB5A538"/>
    <w:rsid w:val="1E292122"/>
    <w:rsid w:val="1F8B9367"/>
    <w:rsid w:val="1F9F044A"/>
    <w:rsid w:val="1FA8FBA1"/>
    <w:rsid w:val="201FB5B2"/>
    <w:rsid w:val="20350C1D"/>
    <w:rsid w:val="20A97DFB"/>
    <w:rsid w:val="213F19EE"/>
    <w:rsid w:val="225C5ADC"/>
    <w:rsid w:val="23613AC2"/>
    <w:rsid w:val="264BC1F9"/>
    <w:rsid w:val="268D6967"/>
    <w:rsid w:val="273ECA36"/>
    <w:rsid w:val="27E51496"/>
    <w:rsid w:val="29770FA6"/>
    <w:rsid w:val="2A59E0E1"/>
    <w:rsid w:val="2AB43518"/>
    <w:rsid w:val="2AC5B949"/>
    <w:rsid w:val="2B6AC6F9"/>
    <w:rsid w:val="2BB854D5"/>
    <w:rsid w:val="2BFD58FF"/>
    <w:rsid w:val="2DB25AB6"/>
    <w:rsid w:val="2DD7EE79"/>
    <w:rsid w:val="2F679963"/>
    <w:rsid w:val="30AD304A"/>
    <w:rsid w:val="30D8D101"/>
    <w:rsid w:val="310369C4"/>
    <w:rsid w:val="318BF6DC"/>
    <w:rsid w:val="3376A089"/>
    <w:rsid w:val="34464A57"/>
    <w:rsid w:val="3450EEB4"/>
    <w:rsid w:val="34A05953"/>
    <w:rsid w:val="34E8931E"/>
    <w:rsid w:val="34F80FC8"/>
    <w:rsid w:val="3646C9DE"/>
    <w:rsid w:val="3655D32E"/>
    <w:rsid w:val="369F3E87"/>
    <w:rsid w:val="37877FFE"/>
    <w:rsid w:val="37C5CD83"/>
    <w:rsid w:val="3878EE31"/>
    <w:rsid w:val="389F19D2"/>
    <w:rsid w:val="3AE02677"/>
    <w:rsid w:val="3AEAE527"/>
    <w:rsid w:val="3B5D283B"/>
    <w:rsid w:val="3C7F9AFA"/>
    <w:rsid w:val="3DC98949"/>
    <w:rsid w:val="3DFED558"/>
    <w:rsid w:val="3E1B6B5B"/>
    <w:rsid w:val="3ED6AE89"/>
    <w:rsid w:val="4053B2A6"/>
    <w:rsid w:val="411D3A84"/>
    <w:rsid w:val="41BD8E45"/>
    <w:rsid w:val="4589607F"/>
    <w:rsid w:val="45B455FE"/>
    <w:rsid w:val="4690DB96"/>
    <w:rsid w:val="473AC69D"/>
    <w:rsid w:val="4891459C"/>
    <w:rsid w:val="48DCA6EB"/>
    <w:rsid w:val="49DFB9B3"/>
    <w:rsid w:val="4B5F2FF1"/>
    <w:rsid w:val="4B980DBC"/>
    <w:rsid w:val="4BF4CBE4"/>
    <w:rsid w:val="4C65E23C"/>
    <w:rsid w:val="4E661877"/>
    <w:rsid w:val="4EE41A3F"/>
    <w:rsid w:val="4EF6F2D5"/>
    <w:rsid w:val="504989B5"/>
    <w:rsid w:val="50E7B8D0"/>
    <w:rsid w:val="524AE50B"/>
    <w:rsid w:val="5307D9BC"/>
    <w:rsid w:val="5383F174"/>
    <w:rsid w:val="540F1B4A"/>
    <w:rsid w:val="541F5992"/>
    <w:rsid w:val="558285CD"/>
    <w:rsid w:val="5582AE3D"/>
    <w:rsid w:val="55DE7A0A"/>
    <w:rsid w:val="5604B4D9"/>
    <w:rsid w:val="5625FBC1"/>
    <w:rsid w:val="5795A58B"/>
    <w:rsid w:val="58248A9C"/>
    <w:rsid w:val="5840E4BF"/>
    <w:rsid w:val="598344C8"/>
    <w:rsid w:val="5A0B760A"/>
    <w:rsid w:val="5B788581"/>
    <w:rsid w:val="5C016158"/>
    <w:rsid w:val="5D417E81"/>
    <w:rsid w:val="5FB9A4B5"/>
    <w:rsid w:val="604F1395"/>
    <w:rsid w:val="607F1CAC"/>
    <w:rsid w:val="60927763"/>
    <w:rsid w:val="612784D5"/>
    <w:rsid w:val="6154F07D"/>
    <w:rsid w:val="61E7C705"/>
    <w:rsid w:val="64836D15"/>
    <w:rsid w:val="6492AFAE"/>
    <w:rsid w:val="64BC5590"/>
    <w:rsid w:val="651017F2"/>
    <w:rsid w:val="654C9066"/>
    <w:rsid w:val="65B9BA62"/>
    <w:rsid w:val="65E40498"/>
    <w:rsid w:val="668BD0E8"/>
    <w:rsid w:val="678EAF1A"/>
    <w:rsid w:val="68186ADA"/>
    <w:rsid w:val="692E7159"/>
    <w:rsid w:val="69AAB32A"/>
    <w:rsid w:val="6A06D92C"/>
    <w:rsid w:val="6A8CE421"/>
    <w:rsid w:val="6B9696D1"/>
    <w:rsid w:val="6C56F517"/>
    <w:rsid w:val="6EC76D22"/>
    <w:rsid w:val="6F45731E"/>
    <w:rsid w:val="7001914D"/>
    <w:rsid w:val="7050275C"/>
    <w:rsid w:val="72D9F61F"/>
    <w:rsid w:val="73ADBB72"/>
    <w:rsid w:val="74791186"/>
    <w:rsid w:val="76423066"/>
    <w:rsid w:val="76975BA9"/>
    <w:rsid w:val="76C0DE28"/>
    <w:rsid w:val="7865CA04"/>
    <w:rsid w:val="79657F28"/>
    <w:rsid w:val="79DFBB73"/>
    <w:rsid w:val="7B9F71D5"/>
    <w:rsid w:val="7BB87AA5"/>
    <w:rsid w:val="7BF341DB"/>
    <w:rsid w:val="7C3410E7"/>
    <w:rsid w:val="7C3B4145"/>
    <w:rsid w:val="7D099B01"/>
    <w:rsid w:val="7F0B010B"/>
    <w:rsid w:val="7FC15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E4C299"/>
  <w15:chartTrackingRefBased/>
  <w15:docId w15:val="{B1419A4F-BB87-4053-995C-C6E08A4627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hAnsiTheme="minorHAnsi" w:eastAsia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919BC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E919BC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  <w:lang w:eastAsia="ru-RU"/>
    </w:rPr>
  </w:style>
  <w:style w:type="character" w:styleId="Heading1Char" w:customStyle="1">
    <w:name w:val="Heading 1 Char"/>
    <w:basedOn w:val="DefaultParagraphFont"/>
    <w:link w:val="Heading1"/>
    <w:uiPriority w:val="9"/>
    <w:rsid w:val="00E919BC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  <w:style xmlns:w14="http://schemas.microsoft.com/office/word/2010/wordml" xmlns:mc="http://schemas.openxmlformats.org/markup-compatibility/2006" xmlns:w="http://schemas.openxmlformats.org/wordprocessingml/2006/main" w:type="character" w:styleId="Heading2Char" w:customStyle="1" mc:Ignorable="w14">
    <w:name xmlns:w="http://schemas.openxmlformats.org/wordprocessingml/2006/main" w:val="Heading 2 Char"/>
    <w:basedOn xmlns:w="http://schemas.openxmlformats.org/wordprocessingml/2006/main" w:val="DefaultParagraphFont"/>
    <w:link xmlns:w="http://schemas.openxmlformats.org/wordprocessingml/2006/main" w:val="Heading2"/>
    <w:uiPriority xmlns:w="http://schemas.openxmlformats.org/wordprocessingml/2006/main" w:val="9"/>
    <w:rPr xmlns:w="http://schemas.openxmlformats.org/wordprocessingml/2006/main">
      <w:rFonts w:asciiTheme="majorHAnsi" w:hAnsiTheme="majorHAnsi" w:eastAsiaTheme="majorEastAsia" w:cstheme="majorBidi"/>
      <w:color w:val="2E74B5" w:themeColor="accent1" w:themeShade="BF"/>
      <w:sz w:val="26"/>
      <w:szCs w:val="26"/>
    </w:rPr>
  </w:style>
  <w:style xmlns:w14="http://schemas.microsoft.com/office/word/2010/wordml" xmlns:mc="http://schemas.openxmlformats.org/markup-compatibility/2006" xmlns:w="http://schemas.openxmlformats.org/wordprocessingml/2006/main" w:type="paragraph" w:styleId="Heading2" mc:Ignorable="w14">
    <w:name xmlns:w="http://schemas.openxmlformats.org/wordprocessingml/2006/main" w:val="heading 2"/>
    <w:basedOn xmlns:w="http://schemas.openxmlformats.org/wordprocessingml/2006/main" w:val="Normal"/>
    <w:next xmlns:w="http://schemas.openxmlformats.org/wordprocessingml/2006/main" w:val="Normal"/>
    <w:link xmlns:w="http://schemas.openxmlformats.org/wordprocessingml/2006/main" w:val="Heading2Char"/>
    <w:uiPriority xmlns:w="http://schemas.openxmlformats.org/wordprocessingml/2006/main" w:val="9"/>
    <w:unhideWhenUsed xmlns:w="http://schemas.openxmlformats.org/wordprocessingml/2006/main"/>
    <w:qFormat xmlns:w="http://schemas.openxmlformats.org/wordprocessingml/2006/main"/>
    <w:pPr xmlns:w="http://schemas.openxmlformats.org/wordprocessingml/2006/main">
      <w:keepNext xmlns:w="http://schemas.openxmlformats.org/wordprocessingml/2006/main"/>
      <w:keepLines xmlns:w="http://schemas.openxmlformats.org/wordprocessingml/2006/main"/>
      <w:spacing xmlns:w="http://schemas.openxmlformats.org/wordprocessingml/2006/main" w:before="40" w:after="0"/>
      <w:outlineLvl xmlns:w="http://schemas.openxmlformats.org/wordprocessingml/2006/main" w:val="1"/>
    </w:pPr>
    <w:rPr xmlns:w="http://schemas.openxmlformats.org/wordprocessingml/2006/main">
      <w:rFonts w:asciiTheme="majorHAnsi" w:hAnsiTheme="majorHAnsi" w:eastAsiaTheme="majorEastAsia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156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customXml" Target="../customXml/item2.xml" Id="rId2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numbering" Target="numbering.xml" Id="rId5" /><Relationship Type="http://schemas.openxmlformats.org/officeDocument/2006/relationships/theme" Target="theme/theme1.xml" Id="rId10" /><Relationship Type="http://schemas.openxmlformats.org/officeDocument/2006/relationships/customXml" Target="../customXml/item4.xml" Id="rId4" /><Relationship Type="http://schemas.openxmlformats.org/officeDocument/2006/relationships/fontTable" Target="fontTable.xml" Id="rId9" /><Relationship Type="http://schemas.microsoft.com/office/2011/relationships/people" Target="people.xml" Id="R95b9f8dd78e54e87" /><Relationship Type="http://schemas.openxmlformats.org/officeDocument/2006/relationships/hyperlink" Target="mailto:recruitment@plumsail.com" TargetMode="External" Id="Rf6d2ef7cde9f415d" /><Relationship Type="http://schemas.openxmlformats.org/officeDocument/2006/relationships/hyperlink" Target="https://learn.microsoft.com/en-us/ef/core/providers/in-memory/?tabs=dotnet-core-cli" TargetMode="External" Id="R5b6eb77d0bd74bcf" 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FDC425C175F04C8EDC70ECFCF0880F" ma:contentTypeVersion="8" ma:contentTypeDescription="Create a new document." ma:contentTypeScope="" ma:versionID="9bf90252eb583718a500e1dc3306210b">
  <xsd:schema xmlns:xsd="http://www.w3.org/2001/XMLSchema" xmlns:xs="http://www.w3.org/2001/XMLSchema" xmlns:p="http://schemas.microsoft.com/office/2006/metadata/properties" xmlns:ns2="6569cb85-968a-4820-a9d6-0b21f7d8836f" xmlns:ns3="51e2327d-fbd4-495d-8de3-6044398090c1" targetNamespace="http://schemas.microsoft.com/office/2006/metadata/properties" ma:root="true" ma:fieldsID="b6e74eff7bb52a68d522ce68732635ba" ns2:_="" ns3:_="">
    <xsd:import namespace="6569cb85-968a-4820-a9d6-0b21f7d8836f"/>
    <xsd:import namespace="51e2327d-fbd4-495d-8de3-6044398090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69cb85-968a-4820-a9d6-0b21f7d8836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1e2327d-fbd4-495d-8de3-6044398090c1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8" ma:displayName="Content Type"/>
        <xsd:element ref="dc:title" minOccurs="0" maxOccurs="1" ma:index="3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51e2327d-fbd4-495d-8de3-6044398090c1">
      <UserInfo>
        <DisplayName>Recruitment Visitors</DisplayName>
        <AccountId>4</AccountId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159AD7-5D91-4654-9A46-828B3689C751}"/>
</file>

<file path=customXml/itemProps2.xml><?xml version="1.0" encoding="utf-8"?>
<ds:datastoreItem xmlns:ds="http://schemas.openxmlformats.org/officeDocument/2006/customXml" ds:itemID="{3D1F44CD-67BF-4EC4-AF73-D26C3D68EA4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AF9051B-FB69-4856-8C02-4A7EE9882DB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4C097746-0AEF-4B96-BCF3-1CFC3AFDC162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Dmitry Kozlov</dc:creator>
  <keywords/>
  <dc:description/>
  <lastModifiedBy>Anton Khritonenkov</lastModifiedBy>
  <revision>16</revision>
  <dcterms:created xsi:type="dcterms:W3CDTF">2017-02-08T15:30:00.0000000Z</dcterms:created>
  <dcterms:modified xsi:type="dcterms:W3CDTF">2023-02-02T10:10:36.320090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8FDC425C175F04C8EDC70ECFCF0880F</vt:lpwstr>
  </property>
  <property fmtid="{D5CDD505-2E9C-101B-9397-08002B2CF9AE}" pid="3" name="AuthorIds_UIVersion_2048">
    <vt:lpwstr>50</vt:lpwstr>
  </property>
  <property fmtid="{D5CDD505-2E9C-101B-9397-08002B2CF9AE}" pid="4" name="_ExtendedDescription">
    <vt:lpwstr/>
  </property>
</Properties>
</file>